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University</w:t>
      </w:r>
      <w:r>
        <w:t xml:space="preserve"> </w:t>
      </w:r>
      <w:r>
        <w:t xml:space="preserve">Lecturer</w:t>
      </w:r>
      <w:r>
        <w:t xml:space="preserve"> </w:t>
      </w:r>
      <w:r>
        <w:t xml:space="preserve">Position</w:t>
      </w:r>
      <w:r>
        <w:t xml:space="preserve"> </w:t>
      </w:r>
      <w:r>
        <w:t xml:space="preserve">in</w:t>
      </w:r>
      <w:r>
        <w:t xml:space="preserve"> </w:t>
      </w:r>
      <w:r>
        <w:t xml:space="preserve">Japan</w:t>
      </w:r>
      <w:r>
        <w:t xml:space="preserve"> </w:t>
      </w:r>
      <w:r>
        <w:t xml:space="preserve">Kyoto</w:t>
      </w:r>
    </w:p>
    <w:bookmarkStart w:id="25" w:name="cover-letter"/>
    <w:p>
      <w:pPr>
        <w:pStyle w:val="Heading1"/>
      </w:pPr>
      <w:r>
        <w:t xml:space="preserve">Cover Letter</w:t>
      </w:r>
    </w:p>
    <w:p>
      <w:pPr>
        <w:pStyle w:val="FirstParagraph"/>
      </w:pPr>
      <w:r>
        <w:rPr>
          <w:bCs/>
          <w:b/>
        </w:rPr>
        <w:t xml:space="preserve">Dear [Hiring Committee Name or "Sir/Madam"],</w:t>
      </w:r>
    </w:p>
    <w:p>
      <w:pPr>
        <w:pStyle w:val="BodyText"/>
      </w:pPr>
      <w:r>
        <w:t xml:space="preserve">I am writing to express my enthusiastic interest in the University Lecturer position at [University Name] in Kyoto, Japan. As an academic professional deeply committed to fostering intellectual growth and cultural exchange, I am eager to contribute my expertise in [Your Field of Study] while immersing myself in the rich academic and cultural traditions of Japan. This opportunity represents a unique convergence of my professional aspirations and personal passion for education, particularly within the dynamic academic environment of Kyoto.</w:t>
      </w:r>
    </w:p>
    <w:bookmarkStart w:id="20" w:name="why-kyoto-and-japan"/>
    <w:p>
      <w:pPr>
        <w:pStyle w:val="Heading2"/>
      </w:pPr>
      <w:r>
        <w:t xml:space="preserve">Why Kyoto and Japan?</w:t>
      </w:r>
    </w:p>
    <w:p>
      <w:pPr>
        <w:pStyle w:val="FirstParagraph"/>
      </w:pPr>
      <w:r>
        <w:t xml:space="preserve">Kyoto has long been a beacon of innovation and tradition in education, embodying the harmonious blend of historical significance and modern academic rigor that defines Japanese higher education. The city’s commitment to excellence in research, its vibrant cultural heritage, and its role as a global hub for interdisciplinary studies align perfectly with my vision as an educator. I am particularly inspired by [University Name]’s dedication to [specific program, research initiative, or value mentioned in the job posting], which resonates with my own goals of creating inclusive, impactful learning experiences for students.</w:t>
      </w:r>
    </w:p>
    <w:p>
      <w:pPr>
        <w:pStyle w:val="BodyText"/>
      </w:pPr>
      <w:r>
        <w:t xml:space="preserve">As a University Lecturer, I understand the critical role that educators play in shaping not only academic knowledge but also the ethical and cultural frameworks of future leaders. Japan’s emphasis on collaboration, respect for diversity, and holistic development mirrors my teaching philosophy. I am especially drawn to Kyoto’s unique position as a city where centuries-old traditions meet cutting-edge research—a setting that encourages students to think critically about global challenges while appreciating the depth of their local context.</w:t>
      </w:r>
    </w:p>
    <w:bookmarkEnd w:id="20"/>
    <w:bookmarkStart w:id="21" w:name="professional-qualifications"/>
    <w:p>
      <w:pPr>
        <w:pStyle w:val="Heading2"/>
      </w:pPr>
      <w:r>
        <w:t xml:space="preserve">Professional Qualifications</w:t>
      </w:r>
    </w:p>
    <w:p>
      <w:pPr>
        <w:pStyle w:val="FirstParagraph"/>
      </w:pPr>
      <w:r>
        <w:t xml:space="preserve">With [X years] of experience in academia, I have developed a strong foundation in curriculum design, pedagogical innovation, and student mentorship. My work as a University Lecturer at [Previous Institution] has equipped me with the skills to create dynamic classroom environments that prioritize active learning and critical thinking. For instance, I designed and taught courses on [specific subject], integrating real-world case studies from Japan and other global contexts to enhance students’ analytical abilities. These experiences have reinforced my belief in the importance of cross-cultural dialogue in education, a principle I aim to uphold in Kyoto.</w:t>
      </w:r>
    </w:p>
    <w:p>
      <w:pPr>
        <w:pStyle w:val="BodyText"/>
      </w:pPr>
      <w:r>
        <w:t xml:space="preserve">In addition to my teaching responsibilities, I have actively contributed to academic research and community engagement. My work on [specific research project or publication] has been published in [journals or conferences], and I have collaborated with international teams to explore [topic relevant to the University Lecturer role]. These efforts reflect my commitment to advancing knowledge while fostering partnerships that transcend borders—a value that aligns with Japan Kyoto’s global outlook.</w:t>
      </w:r>
    </w:p>
    <w:p>
      <w:pPr>
        <w:pStyle w:val="BodyText"/>
      </w:pPr>
      <w:r>
        <w:t xml:space="preserve">My ability to communicate complex concepts in an accessible manner, coupled with my dedication to student success, has earned me recognition as a mentor and educator. I have supervised [number] graduate students and provided guidance on [specific areas], helping them achieve their academic and professional goals. I am confident that these experiences will enable me to make meaningful contributions to [University Name]’s mission of nurturing well-rounded, globally aware graduates.</w:t>
      </w:r>
    </w:p>
    <w:bookmarkEnd w:id="21"/>
    <w:bookmarkStart w:id="22" w:name="Xd4b5c7f626a6b86bea5588fdac05cc25616ffc3"/>
    <w:p>
      <w:pPr>
        <w:pStyle w:val="Heading2"/>
      </w:pPr>
      <w:r>
        <w:t xml:space="preserve">Cultural Adaptability and Language Skills</w:t>
      </w:r>
    </w:p>
    <w:p>
      <w:pPr>
        <w:pStyle w:val="FirstParagraph"/>
      </w:pPr>
      <w:r>
        <w:t xml:space="preserve">While my academic background is rooted in [Your Country], I have long been fascinated by Japan’s educational system and its emphasis on balance between tradition and innovation. I have taken steps to deepen my understanding of Japanese culture, including studying the language through [specific program or method]. Although my proficiency is still developing, I am committed to furthering my skills to better engage with students and colleagues in Kyoto. This dedication to cultural integration is a reflection of my respect for Japan’s values and my desire to contribute meaningfully to the academic community.</w:t>
      </w:r>
    </w:p>
    <w:bookmarkEnd w:id="22"/>
    <w:bookmarkStart w:id="23" w:name="why-i-am-the-right-candidate"/>
    <w:p>
      <w:pPr>
        <w:pStyle w:val="Heading2"/>
      </w:pPr>
      <w:r>
        <w:t xml:space="preserve">Why I Am the Right Candidate</w:t>
      </w:r>
    </w:p>
    <w:p>
      <w:pPr>
        <w:pStyle w:val="FirstParagraph"/>
      </w:pPr>
      <w:r>
        <w:t xml:space="preserve">The University Lecturer role at [University Name] demands a professional who can bridge theoretical knowledge with practical application while fostering an inclusive environment. My interdisciplinary approach, combined with my passion for teaching and research, positions me to excel in this capacity. For example, I have successfully developed hybrid courses that combine online and in-person learning to accommodate diverse student needs—a skill I believe will be invaluable in Japan’s evolving educational landscape.</w:t>
      </w:r>
    </w:p>
    <w:p>
      <w:pPr>
        <w:pStyle w:val="BodyText"/>
      </w:pPr>
      <w:r>
        <w:t xml:space="preserve">Furthermore, I am inspired by the collaborative spirit of Japanese academia. My experience working with multicultural teams has prepared me to contribute to [University Name]’s goal of fostering innovation through teamwork. I am eager to engage with students, faculty, and researchers in Kyoto to explore new ideas and support the university’s academic objectives.</w:t>
      </w:r>
    </w:p>
    <w:bookmarkEnd w:id="23"/>
    <w:bookmarkStart w:id="24" w:name="conclusion"/>
    <w:p>
      <w:pPr>
        <w:pStyle w:val="Heading2"/>
      </w:pPr>
      <w:r>
        <w:t xml:space="preserve">Conclusion</w:t>
      </w:r>
    </w:p>
    <w:p>
      <w:pPr>
        <w:pStyle w:val="FirstParagraph"/>
      </w:pPr>
      <w:r>
        <w:t xml:space="preserve">I am excited about the opportunity to join [University Name] as a University Lecturer and contribute to its legacy of excellence. I am confident that my qualifications, combined with my enthusiasm for Japan Kyoto’s unique academic environment, will allow me to make a positive impact on students and the broader community. I would be honored to discuss how my background aligns with the needs of your institution.</w:t>
      </w:r>
    </w:p>
    <w:p>
      <w:pPr>
        <w:pStyle w:val="BodyText"/>
      </w:pPr>
      <w:r>
        <w:t xml:space="preserve">Thank you for considering my application. I look forward to the possibility of contributing to [University Name]’s mission and working alongside esteemed colleagues in Kyoto.</w:t>
      </w:r>
    </w:p>
    <w:p>
      <w:pPr>
        <w:pStyle w:val="BodyText"/>
      </w:pPr>
      <w:r>
        <w:t xml:space="preserve">Sincerely,</w:t>
      </w:r>
    </w:p>
    <w:p>
      <w:pPr>
        <w:pStyle w:val="BodyText"/>
      </w:pPr>
      <w:r>
        <w:t xml:space="preserve">[Your Full Name]</w:t>
      </w:r>
    </w:p>
    <w:p>
      <w:pPr>
        <w:pStyle w:val="BodyText"/>
      </w:pPr>
      <w:r>
        <w:t xml:space="preserve">[Your Contact Information: Email, Phone Number]</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University Lecturer Position in Japan Kyoto</dc:title>
  <dc:creator/>
  <cp:keywords/>
  <dcterms:created xsi:type="dcterms:W3CDTF">2025-12-10T06:29:00Z</dcterms:created>
  <dcterms:modified xsi:type="dcterms:W3CDTF">2025-12-10T06:29:00Z</dcterms:modified>
</cp:coreProperties>
</file>

<file path=docProps/custom.xml><?xml version="1.0" encoding="utf-8"?>
<Properties xmlns="http://schemas.openxmlformats.org/officeDocument/2006/custom-properties" xmlns:vt="http://schemas.openxmlformats.org/officeDocument/2006/docPropsVTypes"/>
</file>